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79958A25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3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GÜZ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3F7E86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3F7E86" w:rsidRPr="00D3622A" w14:paraId="2E651286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890B0" w14:textId="16B6857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18</w:t>
            </w:r>
            <w:r w:rsidRPr="00B532CA">
              <w:rPr>
                <w:rFonts w:ascii="Times New Roman" w:hAnsi="Times New Roman" w:cs="Times New Roman"/>
                <w:sz w:val="24"/>
                <w:szCs w:val="24"/>
              </w:rPr>
              <w:t xml:space="preserve"> Ocak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38356" w14:textId="7376152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Yüksekokulumuzun web sayfasından ön değerlendirme amacıyla 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Çevrimiçi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İşbaşında Eğitim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Başvuru Formunu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oldurul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23417" w14:textId="3C4EC17B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lgili form eksiksiz bir şekilde doldurulmalıdır. Ön değerlendirme sonuçları 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cak 202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tarihinde açıklanacaktır.</w:t>
            </w:r>
          </w:p>
        </w:tc>
      </w:tr>
      <w:tr w:rsidR="003F7E86" w:rsidRPr="00D3622A" w14:paraId="7FC8B781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01707790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28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1BDB30AE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Belirtilen formlar eksiksiz doldurup, elden ya da kargo yoluyla öğrenci işlerine teslim edilmelidir.</w:t>
            </w:r>
          </w:p>
        </w:tc>
      </w:tr>
      <w:tr w:rsidR="00CA42BF" w:rsidRPr="00D3622A" w14:paraId="45CA7F44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6695CF2A" w:rsidR="00CA42BF" w:rsidRPr="00D3622A" w:rsidRDefault="003F7E86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3F7E86" w:rsidRPr="00D3622A" w14:paraId="27D20142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65E417B4" w:rsidR="003F7E86" w:rsidRPr="00D3622A" w:rsidRDefault="00492962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7E86"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2 Şubat 2024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ler İşbaşında Eğitim Yönergesi gereğince Bahar dönemi boyunca uygulamada olmalı, yönergede belirtilen sorumluluklarını yerine getirmelidir.</w:t>
            </w:r>
          </w:p>
        </w:tc>
      </w:tr>
      <w:tr w:rsidR="003F7E86" w:rsidRPr="00D3622A" w14:paraId="2825A15F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79D7E94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 Haziran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E86" w:rsidRPr="00CA42BF" w14:paraId="6317C80A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4E693B4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-11 Hazira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7777777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3F7E86" w:rsidRPr="00CA42BF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</w:p>
    <w:sectPr w:rsidR="00D3622A" w:rsidRPr="00D3622A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E2C82"/>
    <w:rsid w:val="002726F6"/>
    <w:rsid w:val="00302321"/>
    <w:rsid w:val="003F7E86"/>
    <w:rsid w:val="00492962"/>
    <w:rsid w:val="0052468F"/>
    <w:rsid w:val="00581E74"/>
    <w:rsid w:val="006612DD"/>
    <w:rsid w:val="006D60D5"/>
    <w:rsid w:val="006D707D"/>
    <w:rsid w:val="00971DE9"/>
    <w:rsid w:val="00A40C96"/>
    <w:rsid w:val="00A903C5"/>
    <w:rsid w:val="00A95499"/>
    <w:rsid w:val="00B90807"/>
    <w:rsid w:val="00CA42BF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Kadir Çetin</cp:lastModifiedBy>
  <cp:revision>8</cp:revision>
  <cp:lastPrinted>2023-07-27T11:47:00Z</cp:lastPrinted>
  <dcterms:created xsi:type="dcterms:W3CDTF">2019-12-20T07:52:00Z</dcterms:created>
  <dcterms:modified xsi:type="dcterms:W3CDTF">2023-12-22T18:10:00Z</dcterms:modified>
</cp:coreProperties>
</file>